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7D59" w:rsidRPr="00C70673" w:rsidRDefault="00B478DA" w:rsidP="007165D9">
      <w:pPr>
        <w:pStyle w:val="FirstParagraph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>Ciudad, Fecha</w:t>
      </w:r>
    </w:p>
    <w:p w:rsidR="007165D9" w:rsidRPr="00C70673" w:rsidRDefault="007165D9" w:rsidP="007165D9">
      <w:pPr>
        <w:pStyle w:val="Textoindependiente"/>
        <w:jc w:val="both"/>
        <w:rPr>
          <w:rFonts w:ascii="FuturaEF Book" w:hAnsi="FuturaEF Book"/>
        </w:rPr>
      </w:pPr>
    </w:p>
    <w:p w:rsidR="007165D9" w:rsidRPr="00C70673" w:rsidRDefault="007165D9" w:rsidP="00C70673">
      <w:pPr>
        <w:pStyle w:val="Compact"/>
        <w:rPr>
          <w:rFonts w:ascii="FuturaEF Book" w:hAnsi="FuturaEF Book"/>
        </w:rPr>
      </w:pPr>
    </w:p>
    <w:p w:rsidR="007165D9" w:rsidRPr="00C70673" w:rsidRDefault="00B478DA" w:rsidP="00C70673">
      <w:pPr>
        <w:pStyle w:val="Compact"/>
        <w:rPr>
          <w:rFonts w:ascii="FuturaEF Book" w:hAnsi="FuturaEF Book"/>
        </w:rPr>
      </w:pPr>
      <w:r w:rsidRPr="00C70673">
        <w:rPr>
          <w:rFonts w:ascii="FuturaEF Book" w:hAnsi="FuturaEF Book"/>
        </w:rPr>
        <w:t>Señores:</w:t>
      </w:r>
    </w:p>
    <w:p w:rsidR="003C7D59" w:rsidRPr="00C70673" w:rsidRDefault="00B478DA" w:rsidP="00C70673">
      <w:pPr>
        <w:pStyle w:val="Compact"/>
        <w:rPr>
          <w:rFonts w:ascii="FuturaEF Book" w:hAnsi="FuturaEF Book"/>
          <w:b/>
        </w:rPr>
      </w:pPr>
      <w:r w:rsidRPr="00C70673">
        <w:rPr>
          <w:rFonts w:ascii="FuturaEF Book" w:hAnsi="FuturaEF Book"/>
          <w:b/>
        </w:rPr>
        <w:t>JUNTA DIRECTIVA</w:t>
      </w:r>
    </w:p>
    <w:p w:rsidR="007165D9" w:rsidRPr="00184559" w:rsidRDefault="00B478DA" w:rsidP="00C70673">
      <w:pPr>
        <w:pStyle w:val="Compact"/>
        <w:rPr>
          <w:rFonts w:ascii="FuturaEF Book" w:hAnsi="FuturaEF Book"/>
          <w:b/>
          <w:sz w:val="22"/>
          <w:szCs w:val="22"/>
        </w:rPr>
      </w:pPr>
      <w:r w:rsidRPr="00184559">
        <w:rPr>
          <w:rFonts w:ascii="FuturaEF Book" w:hAnsi="FuturaEF Book"/>
          <w:b/>
          <w:sz w:val="22"/>
          <w:szCs w:val="22"/>
        </w:rPr>
        <w:t xml:space="preserve">ASOCIACION NACIONAL DE CENTROS DE DIAGNOSTICO AUTOMOTOR </w:t>
      </w:r>
      <w:r w:rsidR="00C70673" w:rsidRPr="00184559">
        <w:rPr>
          <w:rFonts w:ascii="FuturaEF Book" w:hAnsi="FuturaEF Book"/>
          <w:b/>
          <w:sz w:val="22"/>
          <w:szCs w:val="22"/>
        </w:rPr>
        <w:t>ASO-CDA</w:t>
      </w:r>
    </w:p>
    <w:p w:rsidR="007165D9" w:rsidRPr="00C70673" w:rsidRDefault="007165D9" w:rsidP="007165D9">
      <w:pPr>
        <w:pStyle w:val="Textoindependiente"/>
        <w:jc w:val="both"/>
        <w:rPr>
          <w:rFonts w:ascii="FuturaEF Book" w:hAnsi="FuturaEF Book"/>
        </w:rPr>
      </w:pPr>
    </w:p>
    <w:p w:rsidR="007165D9" w:rsidRDefault="008A4208" w:rsidP="007165D9">
      <w:pPr>
        <w:pStyle w:val="Textoindependiente"/>
        <w:jc w:val="both"/>
        <w:rPr>
          <w:rFonts w:ascii="FuturaEF Book" w:hAnsi="FuturaEF Book"/>
        </w:rPr>
      </w:pPr>
      <w:r>
        <w:rPr>
          <w:rFonts w:ascii="FuturaEF Book" w:hAnsi="FuturaEF Book"/>
          <w:b/>
          <w:i/>
        </w:rPr>
        <w:tab/>
      </w:r>
      <w:r>
        <w:rPr>
          <w:rFonts w:ascii="FuturaEF Book" w:hAnsi="FuturaEF Book"/>
          <w:b/>
          <w:i/>
        </w:rPr>
        <w:tab/>
      </w:r>
      <w:r>
        <w:rPr>
          <w:rFonts w:ascii="FuturaEF Book" w:hAnsi="FuturaEF Book"/>
          <w:b/>
          <w:i/>
        </w:rPr>
        <w:tab/>
      </w:r>
      <w:r>
        <w:rPr>
          <w:rFonts w:ascii="FuturaEF Book" w:hAnsi="FuturaEF Book"/>
          <w:b/>
          <w:i/>
        </w:rPr>
        <w:tab/>
      </w:r>
      <w:r>
        <w:rPr>
          <w:rFonts w:ascii="FuturaEF Book" w:hAnsi="FuturaEF Book"/>
          <w:b/>
          <w:i/>
        </w:rPr>
        <w:tab/>
      </w:r>
      <w:r w:rsidR="00B478DA" w:rsidRPr="00C70673">
        <w:rPr>
          <w:rFonts w:ascii="FuturaEF Book" w:hAnsi="FuturaEF Book"/>
          <w:b/>
          <w:i/>
        </w:rPr>
        <w:t>Asunto:</w:t>
      </w:r>
      <w:r w:rsidR="00B478DA" w:rsidRPr="00C70673">
        <w:rPr>
          <w:rFonts w:ascii="FuturaEF Book" w:hAnsi="FuturaEF Book"/>
        </w:rPr>
        <w:t xml:space="preserve"> </w:t>
      </w:r>
      <w:r w:rsidR="0027794F" w:rsidRPr="0027794F">
        <w:rPr>
          <w:rFonts w:ascii="FuturaEF Book" w:hAnsi="FuturaEF Book"/>
          <w:i/>
        </w:rPr>
        <w:t>SOLICITUD DE AFILIACIÓN</w:t>
      </w:r>
      <w:r>
        <w:rPr>
          <w:rFonts w:ascii="FuturaEF Book" w:hAnsi="FuturaEF Book"/>
          <w:i/>
        </w:rPr>
        <w:t xml:space="preserve"> A ASO-CDA</w:t>
      </w:r>
    </w:p>
    <w:p w:rsidR="0027794F" w:rsidRPr="00C70673" w:rsidRDefault="0027794F" w:rsidP="007165D9">
      <w:pPr>
        <w:pStyle w:val="Textoindependiente"/>
        <w:jc w:val="both"/>
        <w:rPr>
          <w:rFonts w:ascii="FuturaEF Book" w:hAnsi="FuturaEF Book"/>
        </w:rPr>
      </w:pPr>
    </w:p>
    <w:p w:rsidR="003C7D59" w:rsidRPr="00C70673" w:rsidRDefault="00B478DA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 xml:space="preserve">(Nombre del Representante Legal), mayor de edad y con domicilio en la ciudad de </w:t>
      </w:r>
      <w:r w:rsidR="00B02798">
        <w:rPr>
          <w:rFonts w:ascii="FuturaEF Book" w:hAnsi="FuturaEF Book"/>
        </w:rPr>
        <w:t>XXXX</w:t>
      </w:r>
      <w:r w:rsidRPr="00C70673">
        <w:rPr>
          <w:rFonts w:ascii="FuturaEF Book" w:hAnsi="FuturaEF Book"/>
        </w:rPr>
        <w:t xml:space="preserve"> identificado</w:t>
      </w:r>
      <w:r w:rsidR="00B02798">
        <w:rPr>
          <w:rFonts w:ascii="FuturaEF Book" w:hAnsi="FuturaEF Book"/>
        </w:rPr>
        <w:t xml:space="preserve"> (a)</w:t>
      </w:r>
      <w:r w:rsidRPr="00C70673">
        <w:rPr>
          <w:rFonts w:ascii="FuturaEF Book" w:hAnsi="FuturaEF Book"/>
        </w:rPr>
        <w:t xml:space="preserve"> con la cédul</w:t>
      </w:r>
      <w:r w:rsidR="007D0A7A" w:rsidRPr="00C70673">
        <w:rPr>
          <w:rFonts w:ascii="FuturaEF Book" w:hAnsi="FuturaEF Book"/>
        </w:rPr>
        <w:t>a de ciudadanía número XXXX de XXXX</w:t>
      </w:r>
      <w:r w:rsidRPr="00C70673">
        <w:rPr>
          <w:rFonts w:ascii="FuturaEF Book" w:hAnsi="FuturaEF Book"/>
        </w:rPr>
        <w:t>, en mi calidad de (Gerente, Representante legal, etc</w:t>
      </w:r>
      <w:r w:rsidR="00C63B61" w:rsidRPr="00C70673">
        <w:rPr>
          <w:rFonts w:ascii="FuturaEF Book" w:hAnsi="FuturaEF Book"/>
        </w:rPr>
        <w:t>.) de la empresa</w:t>
      </w:r>
      <w:r w:rsidR="00B02798">
        <w:rPr>
          <w:rFonts w:ascii="FuturaEF Book" w:hAnsi="FuturaEF Book"/>
        </w:rPr>
        <w:t xml:space="preserve"> (</w:t>
      </w:r>
      <w:r w:rsidR="00C63B61" w:rsidRPr="00C70673">
        <w:rPr>
          <w:rFonts w:ascii="FuturaEF Book" w:hAnsi="FuturaEF Book"/>
        </w:rPr>
        <w:t>Razón Social</w:t>
      </w:r>
      <w:r w:rsidR="00B02798">
        <w:rPr>
          <w:rFonts w:ascii="FuturaEF Book" w:hAnsi="FuturaEF Book"/>
        </w:rPr>
        <w:t>/Establecimiento de comercio</w:t>
      </w:r>
      <w:r w:rsidR="00C63B61" w:rsidRPr="00C70673">
        <w:rPr>
          <w:rFonts w:ascii="FuturaEF Book" w:hAnsi="FuturaEF Book"/>
        </w:rPr>
        <w:t>), s</w:t>
      </w:r>
      <w:r w:rsidRPr="00C70673">
        <w:rPr>
          <w:rFonts w:ascii="FuturaEF Book" w:hAnsi="FuturaEF Book"/>
        </w:rPr>
        <w:t>olicito respetuosamente la vinculación como Asociado a la  Asociación Nacional de Centros de Diagnóstico Automotor ASO-CDA, aportando la correspondiente cuota de admisión por valor de un salario Mínimo Mensual Vigente por una sola vez y adjuntando la información requerida.</w:t>
      </w:r>
    </w:p>
    <w:p w:rsidR="003C7D59" w:rsidRPr="00C70673" w:rsidRDefault="00B478DA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>Acepto las condiciones establecidas por la Asociación Nacional de Centros de Diagnóstico Automotor y me comprometo a pagar los aportes correspondientes que sean aprobadas por la Asamblea General.</w:t>
      </w:r>
    </w:p>
    <w:p w:rsidR="007D0A7A" w:rsidRPr="00C70673" w:rsidRDefault="007D0A7A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 xml:space="preserve">Declaro que los recursos que componen mi patrimonio no provienen de lavado de activos, financiación del terrorismo, narcotráfico, captación ilegal de dineros y en general de cualquier actividad ilícita; de igual manera manifiesto que los recursos entregados o que llegaré a entregar como contraprestación por los servicios ofrecidos, provienen de actividad </w:t>
      </w:r>
      <w:r w:rsidR="00FD7754" w:rsidRPr="00C70673">
        <w:rPr>
          <w:rFonts w:ascii="FuturaEF Book" w:hAnsi="FuturaEF Book"/>
        </w:rPr>
        <w:t>lícita</w:t>
      </w:r>
      <w:r w:rsidRPr="00C70673">
        <w:rPr>
          <w:rFonts w:ascii="FuturaEF Book" w:hAnsi="FuturaEF Book"/>
        </w:rPr>
        <w:t>.</w:t>
      </w:r>
    </w:p>
    <w:p w:rsidR="00FD7754" w:rsidRPr="00C70673" w:rsidRDefault="00FD7754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>Para efectos de lo anterior, (Nombre  del CDA), autoriz</w:t>
      </w:r>
      <w:r w:rsidR="00E23061" w:rsidRPr="00C70673">
        <w:rPr>
          <w:rFonts w:ascii="FuturaEF Book" w:hAnsi="FuturaEF Book"/>
        </w:rPr>
        <w:t>a</w:t>
      </w:r>
      <w:r w:rsidRPr="00C70673">
        <w:rPr>
          <w:rFonts w:ascii="FuturaEF Book" w:hAnsi="FuturaEF Book"/>
        </w:rPr>
        <w:t xml:space="preserve"> expresamente a la Asociación Nacional de Centros de </w:t>
      </w:r>
      <w:r w:rsidR="00E23061" w:rsidRPr="00C70673">
        <w:rPr>
          <w:rFonts w:ascii="FuturaEF Book" w:hAnsi="FuturaEF Book"/>
        </w:rPr>
        <w:t>Diagnóstico</w:t>
      </w:r>
      <w:r w:rsidRPr="00C70673">
        <w:rPr>
          <w:rFonts w:ascii="FuturaEF Book" w:hAnsi="FuturaEF Book"/>
        </w:rPr>
        <w:t xml:space="preserve"> Automotor ASO-CDA, para que consulte los listados, sistemas de información y bases de datos a los que haya lugar y de encontrar algún reporte, ASO-CDA procederá a adelantar las acciones contractuales y/o legales que correspondan. </w:t>
      </w:r>
      <w:r w:rsidR="00E23061" w:rsidRPr="00C70673">
        <w:rPr>
          <w:rFonts w:ascii="FuturaEF Book" w:hAnsi="FuturaEF Book"/>
        </w:rPr>
        <w:t>(Nombre</w:t>
      </w:r>
      <w:r w:rsidRPr="00C70673">
        <w:rPr>
          <w:rFonts w:ascii="FuturaEF Book" w:hAnsi="FuturaEF Book"/>
        </w:rPr>
        <w:t xml:space="preserve"> del CDA) se obliga a adelantar las actividades o gestiones necesarias, encaminadas a asegurar que sus socios, administradores, contratistas, clientes, proveedores, empleados etc., y/o los recursos de estos, no se encuentren relacionados</w:t>
      </w:r>
      <w:r w:rsidR="00E23061" w:rsidRPr="00C70673">
        <w:rPr>
          <w:rFonts w:ascii="FuturaEF Book" w:hAnsi="FuturaEF Book"/>
        </w:rPr>
        <w:t xml:space="preserve"> o provengan de actividades ilícitas.</w:t>
      </w:r>
    </w:p>
    <w:p w:rsidR="003C7D59" w:rsidRPr="00C70673" w:rsidRDefault="00B478DA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 xml:space="preserve">Al firmar, acepto de manera libre, previa y expresa el tratamiento de mis datos personales por parte de la Asociación Nacional de Centros de Diagnóstico Automotor, y manifiesto que me han informado sobre la finalidad de la recolección de los datos, los derechos que tengo sobre mi información personal y que puedo acceder a la política de tratamiento de datos en </w:t>
      </w:r>
      <w:r w:rsidRPr="00C70673">
        <w:rPr>
          <w:rFonts w:ascii="FuturaEF Book" w:hAnsi="FuturaEF Book"/>
          <w:u w:val="single"/>
        </w:rPr>
        <w:t>www.aso-cda.org</w:t>
      </w:r>
    </w:p>
    <w:p w:rsidR="007165D9" w:rsidRPr="00C70673" w:rsidRDefault="007165D9" w:rsidP="007165D9">
      <w:pPr>
        <w:pStyle w:val="Textoindependiente"/>
        <w:tabs>
          <w:tab w:val="left" w:pos="3030"/>
        </w:tabs>
        <w:jc w:val="both"/>
        <w:rPr>
          <w:rFonts w:ascii="FuturaEF Book" w:hAnsi="FuturaEF Book"/>
        </w:rPr>
      </w:pPr>
    </w:p>
    <w:p w:rsidR="003C7D59" w:rsidRPr="00C70673" w:rsidRDefault="00CB3FA1" w:rsidP="007165D9">
      <w:pPr>
        <w:pStyle w:val="Textoindependiente"/>
        <w:tabs>
          <w:tab w:val="left" w:pos="3030"/>
        </w:tabs>
        <w:jc w:val="both"/>
        <w:rPr>
          <w:rFonts w:ascii="FuturaEF Book" w:hAnsi="FuturaEF Book"/>
        </w:rPr>
      </w:pPr>
      <w:r>
        <w:rPr>
          <w:rFonts w:ascii="FuturaEF Book" w:hAnsi="FuturaEF Book"/>
        </w:rPr>
        <w:t>Datos del CENTRO DE DIAGNOSTICO AUTOMOTOR</w:t>
      </w:r>
    </w:p>
    <w:p w:rsidR="00C70673" w:rsidRDefault="00C70673" w:rsidP="007165D9">
      <w:pPr>
        <w:pStyle w:val="Textoindependiente"/>
        <w:jc w:val="both"/>
        <w:rPr>
          <w:rFonts w:ascii="FuturaEF Book" w:hAnsi="FuturaEF Book"/>
        </w:rPr>
      </w:pPr>
    </w:p>
    <w:p w:rsidR="00CB3FA1" w:rsidRPr="00C70673" w:rsidRDefault="00CB3FA1" w:rsidP="007165D9">
      <w:pPr>
        <w:pStyle w:val="Textoindependiente"/>
        <w:jc w:val="both"/>
        <w:rPr>
          <w:rFonts w:ascii="FuturaEF Book" w:hAnsi="FuturaEF Book"/>
        </w:rPr>
      </w:pPr>
      <w:r>
        <w:rPr>
          <w:rFonts w:ascii="FuturaEF Book" w:hAnsi="FuturaEF Book"/>
        </w:rPr>
        <w:t xml:space="preserve">Nombre del CDA: </w:t>
      </w:r>
    </w:p>
    <w:p w:rsidR="003C7D59" w:rsidRPr="00C70673" w:rsidRDefault="00B478DA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>Dirección de Notificación Judicial:</w:t>
      </w:r>
    </w:p>
    <w:p w:rsidR="003C7D59" w:rsidRPr="00C70673" w:rsidRDefault="00B478DA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>Tel:</w:t>
      </w:r>
    </w:p>
    <w:p w:rsidR="00CB3FA1" w:rsidRPr="00C70673" w:rsidRDefault="00B478DA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 xml:space="preserve">Municipio: </w:t>
      </w:r>
    </w:p>
    <w:p w:rsidR="003C7D59" w:rsidRPr="00C70673" w:rsidRDefault="00B478DA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>Correo Electrónico:</w:t>
      </w:r>
      <w:r w:rsidR="00CB3FA1">
        <w:rPr>
          <w:rFonts w:ascii="FuturaEF Book" w:hAnsi="FuturaEF Book"/>
        </w:rPr>
        <w:t xml:space="preserve"> </w:t>
      </w:r>
    </w:p>
    <w:p w:rsidR="003C7D59" w:rsidRPr="00C70673" w:rsidRDefault="00B478DA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>Dirección de Notificación Comercial:</w:t>
      </w:r>
      <w:r w:rsidR="00C70673" w:rsidRPr="00C70673">
        <w:rPr>
          <w:rFonts w:ascii="FuturaEF Book" w:hAnsi="FuturaEF Book"/>
        </w:rPr>
        <w:t xml:space="preserve"> </w:t>
      </w:r>
    </w:p>
    <w:p w:rsidR="003C7D59" w:rsidRPr="00C70673" w:rsidRDefault="00B478DA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>Nombre del Representante Legal</w:t>
      </w:r>
      <w:r w:rsidR="00C70673" w:rsidRPr="00C70673">
        <w:rPr>
          <w:rFonts w:ascii="FuturaEF Book" w:hAnsi="FuturaEF Book"/>
        </w:rPr>
        <w:t xml:space="preserve">: </w:t>
      </w:r>
    </w:p>
    <w:p w:rsidR="007165D9" w:rsidRPr="00C70673" w:rsidRDefault="00B478DA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>Anexo los</w:t>
      </w:r>
      <w:r w:rsidR="00A15E8F">
        <w:rPr>
          <w:rFonts w:ascii="FuturaEF Book" w:hAnsi="FuturaEF Book"/>
        </w:rPr>
        <w:t xml:space="preserve"> siguientes documentos: </w:t>
      </w:r>
      <w:bookmarkStart w:id="0" w:name="_GoBack"/>
      <w:bookmarkEnd w:id="0"/>
    </w:p>
    <w:p w:rsidR="007165D9" w:rsidRPr="00C70673" w:rsidRDefault="007165D9" w:rsidP="007165D9">
      <w:pPr>
        <w:pStyle w:val="Textoindependiente"/>
        <w:jc w:val="both"/>
        <w:rPr>
          <w:rFonts w:ascii="FuturaEF Book" w:hAnsi="FuturaEF Book"/>
        </w:rPr>
      </w:pPr>
    </w:p>
    <w:p w:rsidR="00C70673" w:rsidRPr="00C70673" w:rsidRDefault="00C70673" w:rsidP="007165D9">
      <w:pPr>
        <w:pStyle w:val="Textoindependiente"/>
        <w:jc w:val="both"/>
        <w:rPr>
          <w:rFonts w:ascii="FuturaEF Book" w:hAnsi="FuturaEF Book"/>
        </w:rPr>
      </w:pPr>
    </w:p>
    <w:p w:rsidR="00C70673" w:rsidRPr="00C70673" w:rsidRDefault="00C70673" w:rsidP="007165D9">
      <w:pPr>
        <w:pStyle w:val="Textoindependiente"/>
        <w:jc w:val="both"/>
        <w:rPr>
          <w:rFonts w:ascii="FuturaEF Book" w:hAnsi="FuturaEF Book"/>
        </w:rPr>
      </w:pPr>
    </w:p>
    <w:p w:rsidR="003C7D59" w:rsidRPr="00C70673" w:rsidRDefault="00B478DA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>Atentamente,</w:t>
      </w:r>
    </w:p>
    <w:p w:rsidR="003C7D59" w:rsidRPr="00C70673" w:rsidRDefault="007165D9" w:rsidP="007165D9">
      <w:pPr>
        <w:pStyle w:val="Textoindependiente"/>
        <w:jc w:val="both"/>
        <w:rPr>
          <w:rFonts w:ascii="FuturaEF Book" w:hAnsi="FuturaEF Book"/>
        </w:rPr>
      </w:pPr>
      <w:r w:rsidRPr="00C70673">
        <w:rPr>
          <w:rFonts w:ascii="FuturaEF Book" w:hAnsi="FuturaEF Book"/>
        </w:rPr>
        <w:t>C.C</w:t>
      </w:r>
    </w:p>
    <w:sectPr w:rsidR="003C7D59" w:rsidRPr="00C7067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4D3E" w:rsidRDefault="008D4D3E">
      <w:pPr>
        <w:spacing w:after="0"/>
      </w:pPr>
      <w:r>
        <w:separator/>
      </w:r>
    </w:p>
  </w:endnote>
  <w:endnote w:type="continuationSeparator" w:id="0">
    <w:p w:rsidR="008D4D3E" w:rsidRDefault="008D4D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uturaEF Book">
    <w:altName w:val="Arial"/>
    <w:panose1 w:val="00000000000000000000"/>
    <w:charset w:val="00"/>
    <w:family w:val="modern"/>
    <w:notTrueType/>
    <w:pitch w:val="variable"/>
    <w:sig w:usb0="800000AF" w:usb1="50002048" w:usb2="00000000" w:usb3="00000000" w:csb0="0000011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4D3E" w:rsidRDefault="008D4D3E">
      <w:r>
        <w:separator/>
      </w:r>
    </w:p>
  </w:footnote>
  <w:footnote w:type="continuationSeparator" w:id="0">
    <w:p w:rsidR="008D4D3E" w:rsidRDefault="008D4D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12C30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3C89980"/>
    <w:multiLevelType w:val="multilevel"/>
    <w:tmpl w:val="CA6C4F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84559"/>
    <w:rsid w:val="0027794F"/>
    <w:rsid w:val="0029377E"/>
    <w:rsid w:val="003C7D59"/>
    <w:rsid w:val="003E1524"/>
    <w:rsid w:val="004E29B3"/>
    <w:rsid w:val="00590D07"/>
    <w:rsid w:val="007165D9"/>
    <w:rsid w:val="00784D58"/>
    <w:rsid w:val="007D0A7A"/>
    <w:rsid w:val="008A4208"/>
    <w:rsid w:val="008D4D3E"/>
    <w:rsid w:val="008D6863"/>
    <w:rsid w:val="00A15E8F"/>
    <w:rsid w:val="00B02798"/>
    <w:rsid w:val="00B478DA"/>
    <w:rsid w:val="00B86B75"/>
    <w:rsid w:val="00BC48D5"/>
    <w:rsid w:val="00C36279"/>
    <w:rsid w:val="00C63B61"/>
    <w:rsid w:val="00C70673"/>
    <w:rsid w:val="00CB3FA1"/>
    <w:rsid w:val="00E23061"/>
    <w:rsid w:val="00E315A3"/>
    <w:rsid w:val="00FD77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Pr>
      <w:lang w:val="es-CO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Pr>
      <w:lang w:val="es-CO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88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A MARIA NARANJO DURÁN</dc:creator>
  <cp:lastModifiedBy>LINA MARIA NARANJO DURÁN</cp:lastModifiedBy>
  <cp:revision>11</cp:revision>
  <dcterms:created xsi:type="dcterms:W3CDTF">2019-02-20T13:21:00Z</dcterms:created>
  <dcterms:modified xsi:type="dcterms:W3CDTF">2019-02-20T14:21:00Z</dcterms:modified>
</cp:coreProperties>
</file>